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254E44E7" w:rsidR="000C49FD" w:rsidRPr="00104020" w:rsidRDefault="00104020" w:rsidP="00E31880">
      <w:pPr>
        <w:jc w:val="center"/>
        <w:rPr>
          <w:b/>
          <w:bCs/>
          <w:sz w:val="32"/>
          <w:szCs w:val="32"/>
        </w:rPr>
      </w:pPr>
      <w:r w:rsidRPr="00104020">
        <w:rPr>
          <w:b/>
          <w:bCs/>
          <w:sz w:val="32"/>
          <w:szCs w:val="32"/>
        </w:rPr>
        <w:t>(</w:t>
      </w:r>
      <w:r w:rsidR="00846A17">
        <w:rPr>
          <w:b/>
          <w:bCs/>
          <w:sz w:val="32"/>
          <w:szCs w:val="32"/>
        </w:rPr>
        <w:t>West Virgini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5018B6D"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846A17">
        <w:rPr>
          <w:sz w:val="22"/>
          <w:szCs w:val="22"/>
        </w:rPr>
        <w:t>West Virgini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FBD9969" w:rsidR="00C543C7" w:rsidRDefault="00846A17" w:rsidP="00E31880">
            <w:pPr>
              <w:rPr>
                <w:sz w:val="22"/>
                <w:szCs w:val="22"/>
              </w:rPr>
            </w:pPr>
            <w:r>
              <w:rPr>
                <w:sz w:val="22"/>
                <w:szCs w:val="22"/>
              </w:rPr>
              <w:t>West Virgi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E7418" w14:textId="77777777" w:rsidR="00561833" w:rsidRDefault="005618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9D6497B" w:rsidR="004F70A3" w:rsidRPr="00561833" w:rsidRDefault="004F70A3" w:rsidP="005618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E0B40" w14:textId="77777777" w:rsidR="00561833" w:rsidRDefault="005618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40ACA" w14:textId="77777777" w:rsidR="00561833" w:rsidRDefault="005618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64BABBA" w:rsidR="004F70A3" w:rsidRPr="00561833" w:rsidRDefault="004F70A3" w:rsidP="005618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04DA8" w14:textId="77777777" w:rsidR="00561833" w:rsidRDefault="005618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52095904">
    <w:abstractNumId w:val="3"/>
  </w:num>
  <w:num w:numId="2" w16cid:durableId="1405492261">
    <w:abstractNumId w:val="2"/>
  </w:num>
  <w:num w:numId="3" w16cid:durableId="44381556">
    <w:abstractNumId w:val="0"/>
  </w:num>
  <w:num w:numId="4" w16cid:durableId="546377438">
    <w:abstractNumId w:val="4"/>
  </w:num>
  <w:num w:numId="5" w16cid:durableId="14173584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61833"/>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46A17"/>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3</Words>
  <Characters>2128</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97</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